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080" w:type="dxa"/>
        <w:tblInd w:w="-5" w:type="dxa"/>
        <w:tblLook w:val="04A0" w:firstRow="1" w:lastRow="0" w:firstColumn="1" w:lastColumn="0" w:noHBand="0" w:noVBand="1"/>
      </w:tblPr>
      <w:tblGrid>
        <w:gridCol w:w="3505"/>
        <w:gridCol w:w="3600"/>
        <w:gridCol w:w="455"/>
        <w:gridCol w:w="2510"/>
        <w:gridCol w:w="10"/>
      </w:tblGrid>
      <w:tr w:rsidR="00C850CD" w14:paraId="39AA9C64" w14:textId="77777777" w:rsidTr="005B539D">
        <w:tc>
          <w:tcPr>
            <w:tcW w:w="3505" w:type="dxa"/>
            <w:shd w:val="clear" w:color="auto" w:fill="D9D9D9" w:themeFill="background1" w:themeFillShade="D9"/>
          </w:tcPr>
          <w:p w14:paraId="6E2E2F2C" w14:textId="3C7B1821" w:rsidR="00C850CD" w:rsidRPr="0089170E" w:rsidRDefault="0089170E" w:rsidP="0099549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b/>
                <w:bCs/>
                <w:color w:val="000000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</w:rPr>
              <w:t xml:space="preserve">Child’s </w:t>
            </w:r>
            <w:r w:rsidR="00154CB0">
              <w:rPr>
                <w:rStyle w:val="normaltextrun"/>
                <w:rFonts w:ascii="Calibri" w:hAnsi="Calibri" w:cs="Calibri"/>
                <w:b/>
                <w:bCs/>
                <w:color w:val="000000"/>
              </w:rPr>
              <w:t>l</w:t>
            </w:r>
            <w:r w:rsidR="00C850CD" w:rsidRPr="0089170E">
              <w:rPr>
                <w:rStyle w:val="normaltextrun"/>
                <w:rFonts w:ascii="Calibri" w:hAnsi="Calibri" w:cs="Calibri"/>
                <w:b/>
                <w:bCs/>
                <w:color w:val="000000"/>
              </w:rPr>
              <w:t>ast name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7CD4977A" w14:textId="6F468C48" w:rsidR="00C850CD" w:rsidRPr="0089170E" w:rsidRDefault="00154CB0" w:rsidP="0099549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b/>
                <w:bCs/>
                <w:color w:val="000000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</w:rPr>
              <w:t>Child’s f</w:t>
            </w:r>
            <w:r w:rsidR="00C850CD" w:rsidRPr="0089170E">
              <w:rPr>
                <w:rStyle w:val="normaltextrun"/>
                <w:rFonts w:ascii="Calibri" w:hAnsi="Calibri" w:cs="Calibri"/>
                <w:b/>
                <w:bCs/>
                <w:color w:val="000000"/>
              </w:rPr>
              <w:t>irst name</w:t>
            </w:r>
          </w:p>
        </w:tc>
        <w:tc>
          <w:tcPr>
            <w:tcW w:w="2970" w:type="dxa"/>
            <w:gridSpan w:val="3"/>
            <w:shd w:val="clear" w:color="auto" w:fill="D9D9D9" w:themeFill="background1" w:themeFillShade="D9"/>
          </w:tcPr>
          <w:p w14:paraId="02C42420" w14:textId="2A0D2085" w:rsidR="00C850CD" w:rsidRPr="0089170E" w:rsidRDefault="00C850CD" w:rsidP="0099549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b/>
                <w:bCs/>
                <w:color w:val="000000"/>
              </w:rPr>
            </w:pPr>
            <w:r w:rsidRPr="0089170E">
              <w:rPr>
                <w:rStyle w:val="normaltextrun"/>
                <w:rFonts w:ascii="Calibri" w:hAnsi="Calibri" w:cs="Calibri"/>
                <w:b/>
                <w:bCs/>
                <w:color w:val="000000"/>
              </w:rPr>
              <w:t>Date of birth</w:t>
            </w:r>
          </w:p>
        </w:tc>
      </w:tr>
      <w:tr w:rsidR="00C850CD" w14:paraId="75C336AD" w14:textId="77777777" w:rsidTr="005B539D">
        <w:tc>
          <w:tcPr>
            <w:tcW w:w="3505" w:type="dxa"/>
          </w:tcPr>
          <w:p w14:paraId="1F30BBB6" w14:textId="77777777" w:rsidR="00C850CD" w:rsidRDefault="00C850CD" w:rsidP="0099549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</w:rPr>
            </w:pPr>
          </w:p>
          <w:p w14:paraId="123CF893" w14:textId="5D158F8B" w:rsidR="00C850CD" w:rsidRDefault="00C850CD" w:rsidP="0099549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</w:rPr>
            </w:pPr>
          </w:p>
        </w:tc>
        <w:tc>
          <w:tcPr>
            <w:tcW w:w="3600" w:type="dxa"/>
          </w:tcPr>
          <w:p w14:paraId="4818DDBE" w14:textId="77777777" w:rsidR="00C850CD" w:rsidRDefault="00C850CD" w:rsidP="0099549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</w:rPr>
            </w:pPr>
          </w:p>
        </w:tc>
        <w:tc>
          <w:tcPr>
            <w:tcW w:w="2970" w:type="dxa"/>
            <w:gridSpan w:val="3"/>
          </w:tcPr>
          <w:p w14:paraId="7CFFA0A8" w14:textId="77777777" w:rsidR="00C850CD" w:rsidRDefault="00C850CD" w:rsidP="0099549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</w:rPr>
            </w:pPr>
          </w:p>
        </w:tc>
      </w:tr>
      <w:tr w:rsidR="00122AF5" w14:paraId="3209744C" w14:textId="77777777" w:rsidTr="005B539D">
        <w:trPr>
          <w:gridAfter w:val="1"/>
          <w:wAfter w:w="10" w:type="dxa"/>
        </w:trPr>
        <w:tc>
          <w:tcPr>
            <w:tcW w:w="756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BFF230F" w14:textId="77777777" w:rsidR="00F330CB" w:rsidRDefault="00F330CB" w:rsidP="006A65A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</w:rPr>
            </w:pPr>
          </w:p>
          <w:p w14:paraId="143EFBDB" w14:textId="18E81F22" w:rsidR="00122AF5" w:rsidRDefault="00122AF5" w:rsidP="006A65A5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color w:val="000000"/>
              </w:rPr>
            </w:pPr>
            <w:r w:rsidRPr="00C850CD">
              <w:rPr>
                <w:rStyle w:val="normaltextrun"/>
                <w:rFonts w:ascii="Calibri" w:hAnsi="Calibri" w:cs="Calibri"/>
                <w:color w:val="000000"/>
              </w:rPr>
              <w:t>has been identified as having the following symptom</w:t>
            </w:r>
            <w:r>
              <w:rPr>
                <w:rStyle w:val="normaltextrun"/>
                <w:rFonts w:ascii="Calibri" w:hAnsi="Calibri" w:cs="Calibri"/>
                <w:color w:val="000000"/>
              </w:rPr>
              <w:t>(</w:t>
            </w:r>
            <w:r w:rsidRPr="00C850CD">
              <w:rPr>
                <w:rStyle w:val="normaltextrun"/>
                <w:rFonts w:ascii="Calibri" w:hAnsi="Calibri" w:cs="Calibri"/>
                <w:color w:val="000000"/>
              </w:rPr>
              <w:t>s</w:t>
            </w:r>
            <w:r>
              <w:rPr>
                <w:rStyle w:val="normaltextrun"/>
                <w:rFonts w:ascii="Calibri" w:hAnsi="Calibri" w:cs="Calibri"/>
                <w:color w:val="000000"/>
              </w:rPr>
              <w:t xml:space="preserve">) of illness on (date): </w:t>
            </w:r>
          </w:p>
        </w:tc>
        <w:tc>
          <w:tcPr>
            <w:tcW w:w="25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363E85" w14:textId="494C6EAF" w:rsidR="00122AF5" w:rsidRDefault="00122AF5" w:rsidP="006A65A5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color w:val="000000"/>
              </w:rPr>
            </w:pPr>
          </w:p>
        </w:tc>
      </w:tr>
    </w:tbl>
    <w:p w14:paraId="71C5A5BD" w14:textId="3475CA98" w:rsidR="00830884" w:rsidRPr="00830884" w:rsidRDefault="00830884" w:rsidP="006A65A5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color w:val="000000"/>
        </w:rPr>
      </w:pPr>
    </w:p>
    <w:tbl>
      <w:tblPr>
        <w:tblStyle w:val="TableGrid"/>
        <w:tblW w:w="10080" w:type="dxa"/>
        <w:tblInd w:w="-5" w:type="dxa"/>
        <w:tblLook w:val="04A0" w:firstRow="1" w:lastRow="0" w:firstColumn="1" w:lastColumn="0" w:noHBand="0" w:noVBand="1"/>
      </w:tblPr>
      <w:tblGrid>
        <w:gridCol w:w="456"/>
        <w:gridCol w:w="1968"/>
        <w:gridCol w:w="200"/>
        <w:gridCol w:w="444"/>
        <w:gridCol w:w="7012"/>
      </w:tblGrid>
      <w:tr w:rsidR="00943269" w14:paraId="4C5C6216" w14:textId="77777777" w:rsidTr="00302455">
        <w:sdt>
          <w:sdtPr>
            <w:rPr>
              <w:rFonts w:ascii="Calibri" w:hAnsi="Calibri" w:cs="Calibri"/>
              <w:color w:val="000000"/>
            </w:rPr>
            <w:id w:val="21349850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726359BB" w14:textId="21FE86FA" w:rsidR="00943269" w:rsidRDefault="0089170E" w:rsidP="00943269">
                <w:pPr>
                  <w:pStyle w:val="paragraph"/>
                  <w:spacing w:before="0" w:beforeAutospacing="0" w:after="0" w:afterAutospacing="0"/>
                  <w:rPr>
                    <w:rFonts w:ascii="Calibri" w:hAnsi="Calibri" w:cs="Calibri"/>
                    <w:color w:val="000000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971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B5F4744" w14:textId="3B457341" w:rsidR="00943269" w:rsidRDefault="00943269" w:rsidP="00943269">
            <w:pPr>
              <w:pStyle w:val="paragraph"/>
              <w:spacing w:before="0" w:beforeAutospacing="0" w:after="0" w:afterAutospacing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*</w:t>
            </w:r>
            <w:r w:rsidRPr="00E2751F">
              <w:rPr>
                <w:rFonts w:ascii="Calibri" w:hAnsi="Calibri" w:cs="Calibri"/>
                <w:color w:val="000000"/>
              </w:rPr>
              <w:t>Fever</w:t>
            </w:r>
          </w:p>
          <w:p w14:paraId="113DFF48" w14:textId="77777777" w:rsidR="00943269" w:rsidRPr="005B0E31" w:rsidRDefault="00943269" w:rsidP="00176A7C">
            <w:pPr>
              <w:pStyle w:val="paragraph"/>
              <w:numPr>
                <w:ilvl w:val="0"/>
                <w:numId w:val="9"/>
              </w:numPr>
              <w:tabs>
                <w:tab w:val="clear" w:pos="720"/>
              </w:tabs>
              <w:spacing w:before="0" w:beforeAutospacing="0" w:after="0" w:afterAutospacing="0"/>
              <w:ind w:left="366" w:hanging="270"/>
              <w:rPr>
                <w:rFonts w:ascii="Calibri" w:hAnsi="Calibri" w:cs="Calibri"/>
                <w:color w:val="000000"/>
                <w:sz w:val="23"/>
                <w:szCs w:val="23"/>
              </w:rPr>
            </w:pPr>
            <w:r w:rsidRPr="005B0E31">
              <w:rPr>
                <w:rFonts w:ascii="Calibri" w:hAnsi="Calibri" w:cs="Calibri"/>
                <w:color w:val="000000" w:themeColor="text1"/>
                <w:sz w:val="23"/>
                <w:szCs w:val="23"/>
              </w:rPr>
              <w:t>A child older than two months has a temperature of 101 degrees Fahrenheit or higher</w:t>
            </w:r>
          </w:p>
          <w:p w14:paraId="388B2021" w14:textId="510A1E51" w:rsidR="00943269" w:rsidRPr="00943269" w:rsidRDefault="00943269" w:rsidP="00176A7C">
            <w:pPr>
              <w:pStyle w:val="paragraph"/>
              <w:numPr>
                <w:ilvl w:val="0"/>
                <w:numId w:val="9"/>
              </w:numPr>
              <w:tabs>
                <w:tab w:val="clear" w:pos="720"/>
              </w:tabs>
              <w:spacing w:before="0" w:beforeAutospacing="0" w:after="0" w:afterAutospacing="0"/>
              <w:ind w:left="366" w:hanging="270"/>
              <w:rPr>
                <w:rFonts w:ascii="Calibri" w:hAnsi="Calibri" w:cs="Calibri"/>
                <w:color w:val="000000"/>
              </w:rPr>
            </w:pPr>
            <w:r w:rsidRPr="005B0E31">
              <w:rPr>
                <w:rFonts w:ascii="Calibri" w:hAnsi="Calibri" w:cs="Calibri"/>
                <w:color w:val="000000" w:themeColor="text1"/>
                <w:sz w:val="23"/>
                <w:szCs w:val="23"/>
              </w:rPr>
              <w:t>An infant younger than two months has a temperature of 100.4 degrees Fahrenheit or higher</w:t>
            </w:r>
          </w:p>
        </w:tc>
      </w:tr>
      <w:tr w:rsidR="00943269" w14:paraId="2B343C62" w14:textId="77777777" w:rsidTr="00302455">
        <w:sdt>
          <w:sdtPr>
            <w:rPr>
              <w:rFonts w:asciiTheme="minorHAnsi" w:hAnsiTheme="minorHAnsi" w:cstheme="minorHAnsi"/>
            </w:rPr>
            <w:id w:val="-9695889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3A6810C" w14:textId="522F0246" w:rsidR="00943269" w:rsidRDefault="00F83D87" w:rsidP="00995490">
                <w:pPr>
                  <w:pStyle w:val="paragraph"/>
                  <w:spacing w:before="0" w:beforeAutospacing="0" w:after="0" w:afterAutospacing="0"/>
                  <w:rPr>
                    <w:rFonts w:asciiTheme="minorHAnsi" w:hAnsiTheme="minorHAnsi"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tc>
          <w:tcPr>
            <w:tcW w:w="971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D6AF48B" w14:textId="2DBFD6F7" w:rsidR="00943269" w:rsidRDefault="00943269" w:rsidP="00995490">
            <w:pPr>
              <w:pStyle w:val="paragraph"/>
              <w:spacing w:before="0" w:beforeAutospacing="0" w:after="0" w:afterAutospacing="0"/>
              <w:rPr>
                <w:rFonts w:ascii="Calibri" w:hAnsi="Calibri" w:cs="Calibri"/>
                <w:color w:val="000000"/>
              </w:rPr>
            </w:pPr>
            <w:r>
              <w:rPr>
                <w:rFonts w:asciiTheme="minorHAnsi" w:hAnsiTheme="minorHAnsi" w:cstheme="minorHAnsi"/>
              </w:rPr>
              <w:t>*</w:t>
            </w:r>
            <w:r w:rsidRPr="00FA0297">
              <w:rPr>
                <w:rFonts w:asciiTheme="minorHAnsi" w:hAnsiTheme="minorHAnsi" w:cstheme="minorHAnsi"/>
              </w:rPr>
              <w:t>Diarrhea (more than two stools above the child’s normal pattern and diarrhea is not contained by a diaper or when toilet-trained children are having accidents</w:t>
            </w:r>
            <w:r>
              <w:rPr>
                <w:rFonts w:asciiTheme="minorHAnsi" w:hAnsiTheme="minorHAnsi" w:cstheme="minorHAnsi"/>
              </w:rPr>
              <w:t>)</w:t>
            </w:r>
          </w:p>
        </w:tc>
      </w:tr>
      <w:tr w:rsidR="00C7099E" w14:paraId="2D103BDF" w14:textId="77777777" w:rsidTr="00302455">
        <w:sdt>
          <w:sdtPr>
            <w:rPr>
              <w:rFonts w:asciiTheme="minorHAnsi" w:hAnsiTheme="minorHAnsi" w:cstheme="minorHAnsi"/>
            </w:rPr>
            <w:id w:val="-18211035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14C73E46" w14:textId="6ECDB566" w:rsidR="00C7099E" w:rsidRDefault="00F83D87" w:rsidP="00C7099E">
                <w:pPr>
                  <w:pStyle w:val="paragraph"/>
                  <w:spacing w:before="0" w:beforeAutospacing="0" w:after="0" w:afterAutospacing="0"/>
                  <w:rPr>
                    <w:rFonts w:asciiTheme="minorHAnsi" w:hAnsiTheme="minorHAnsi"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tc>
          <w:tcPr>
            <w:tcW w:w="971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8457E6F" w14:textId="03C76DAD" w:rsidR="00C7099E" w:rsidRDefault="00C7099E" w:rsidP="00C7099E">
            <w:pPr>
              <w:pStyle w:val="paragraph"/>
              <w:spacing w:before="0" w:beforeAutospacing="0" w:after="0" w:afterAutospacing="0"/>
              <w:rPr>
                <w:rFonts w:ascii="Calibri" w:hAnsi="Calibri" w:cs="Calibri"/>
                <w:color w:val="000000"/>
              </w:rPr>
            </w:pPr>
            <w:r>
              <w:rPr>
                <w:rFonts w:asciiTheme="minorHAnsi" w:hAnsiTheme="minorHAnsi" w:cstheme="minorHAnsi"/>
              </w:rPr>
              <w:t>*Vomiting (</w:t>
            </w:r>
            <w:r w:rsidRPr="00FA0297">
              <w:rPr>
                <w:rFonts w:asciiTheme="minorHAnsi" w:hAnsiTheme="minorHAnsi" w:cstheme="minorHAnsi"/>
              </w:rPr>
              <w:t>two or more episodes of vomiting within a 12-hour period</w:t>
            </w:r>
            <w:r>
              <w:rPr>
                <w:rFonts w:asciiTheme="minorHAnsi" w:hAnsiTheme="minorHAnsi" w:cstheme="minorHAnsi"/>
              </w:rPr>
              <w:t>)</w:t>
            </w:r>
          </w:p>
        </w:tc>
      </w:tr>
      <w:tr w:rsidR="009D6DC7" w14:paraId="56C30563" w14:textId="77777777" w:rsidTr="00302455">
        <w:sdt>
          <w:sdtPr>
            <w:rPr>
              <w:rFonts w:asciiTheme="minorHAnsi" w:hAnsiTheme="minorHAnsi" w:cstheme="minorHAnsi"/>
              <w:color w:val="000000"/>
            </w:rPr>
            <w:id w:val="145087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106206D1" w14:textId="5387BB58" w:rsidR="009D6DC7" w:rsidRPr="00FA0297" w:rsidRDefault="00FF4805" w:rsidP="00C7099E">
                <w:pPr>
                  <w:pStyle w:val="paragraph"/>
                  <w:spacing w:before="0" w:beforeAutospacing="0" w:after="0" w:afterAutospacing="0"/>
                  <w:rPr>
                    <w:rFonts w:asciiTheme="minorHAnsi" w:hAnsiTheme="minorHAnsi" w:cstheme="minorHAnsi"/>
                    <w:color w:val="000000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21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F07B2B2" w14:textId="3F06045F" w:rsidR="009D6DC7" w:rsidRDefault="009D6DC7" w:rsidP="00C7099E">
            <w:pPr>
              <w:pStyle w:val="paragraph"/>
              <w:spacing w:before="0" w:beforeAutospacing="0" w:after="0" w:afterAutospacing="0"/>
              <w:rPr>
                <w:rFonts w:ascii="Calibri" w:hAnsi="Calibri" w:cs="Calibri"/>
                <w:color w:val="000000"/>
              </w:rPr>
            </w:pPr>
            <w:r w:rsidRPr="00FA0297">
              <w:rPr>
                <w:rFonts w:asciiTheme="minorHAnsi" w:hAnsiTheme="minorHAnsi" w:cstheme="minorHAnsi"/>
                <w:color w:val="000000"/>
              </w:rPr>
              <w:t>Cough</w:t>
            </w:r>
            <w:r>
              <w:rPr>
                <w:rFonts w:asciiTheme="minorHAnsi" w:hAnsiTheme="minorHAnsi" w:cstheme="minorHAnsi"/>
                <w:color w:val="000000"/>
              </w:rPr>
              <w:t xml:space="preserve"> (describe): </w:t>
            </w:r>
          </w:p>
        </w:tc>
        <w:tc>
          <w:tcPr>
            <w:tcW w:w="753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ACC309" w14:textId="62973CE3" w:rsidR="009D6DC7" w:rsidRDefault="009D6DC7" w:rsidP="00C7099E">
            <w:pPr>
              <w:pStyle w:val="paragraph"/>
              <w:spacing w:before="0" w:beforeAutospacing="0" w:after="0" w:afterAutospacing="0"/>
              <w:rPr>
                <w:rFonts w:ascii="Calibri" w:hAnsi="Calibri" w:cs="Calibri"/>
                <w:color w:val="000000"/>
              </w:rPr>
            </w:pPr>
          </w:p>
        </w:tc>
      </w:tr>
      <w:tr w:rsidR="00C7099E" w14:paraId="3D2E9160" w14:textId="77777777" w:rsidTr="00302455">
        <w:sdt>
          <w:sdtPr>
            <w:rPr>
              <w:rFonts w:ascii="Calibri" w:hAnsi="Calibri" w:cs="Calibri"/>
              <w:color w:val="000000"/>
            </w:rPr>
            <w:id w:val="-8248152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A821847" w14:textId="62897D1A" w:rsidR="00C7099E" w:rsidRDefault="00F83D87" w:rsidP="00C7099E">
                <w:pPr>
                  <w:pStyle w:val="paragraph"/>
                  <w:spacing w:before="0" w:beforeAutospacing="0" w:after="0" w:afterAutospacing="0"/>
                  <w:rPr>
                    <w:rFonts w:ascii="Calibri" w:hAnsi="Calibri" w:cs="Calibri"/>
                    <w:color w:val="000000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971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6FE19BF" w14:textId="57831323" w:rsidR="00C7099E" w:rsidRDefault="00C7099E" w:rsidP="00C7099E">
            <w:pPr>
              <w:pStyle w:val="paragraph"/>
              <w:spacing w:before="0" w:beforeAutospacing="0" w:after="0" w:afterAutospacing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hortness of breath/difficulty breathing</w:t>
            </w:r>
          </w:p>
        </w:tc>
      </w:tr>
      <w:tr w:rsidR="00C7099E" w14:paraId="63867B3F" w14:textId="77777777" w:rsidTr="00302455">
        <w:sdt>
          <w:sdtPr>
            <w:rPr>
              <w:rFonts w:ascii="Calibri" w:hAnsi="Calibri" w:cs="Calibri"/>
              <w:color w:val="000000"/>
            </w:rPr>
            <w:id w:val="-1977981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665DB38B" w14:textId="1DC3AF32" w:rsidR="00C7099E" w:rsidRDefault="00F83D87" w:rsidP="00C7099E">
                <w:pPr>
                  <w:pStyle w:val="paragraph"/>
                  <w:spacing w:before="0" w:beforeAutospacing="0" w:after="0" w:afterAutospacing="0"/>
                  <w:rPr>
                    <w:rFonts w:ascii="Calibri" w:hAnsi="Calibri" w:cs="Calibri"/>
                    <w:color w:val="000000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971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53669D3" w14:textId="34C78C4A" w:rsidR="00C7099E" w:rsidRDefault="00C7099E" w:rsidP="00C7099E">
            <w:pPr>
              <w:pStyle w:val="paragraph"/>
              <w:spacing w:before="0" w:beforeAutospacing="0" w:after="0" w:afterAutospacing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Sore throat                              </w:t>
            </w:r>
          </w:p>
        </w:tc>
      </w:tr>
      <w:tr w:rsidR="009D6DC7" w14:paraId="46779266" w14:textId="77777777" w:rsidTr="00302455">
        <w:sdt>
          <w:sdtPr>
            <w:rPr>
              <w:rFonts w:ascii="Calibri" w:hAnsi="Calibri" w:cs="Calibri"/>
              <w:color w:val="000000"/>
            </w:rPr>
            <w:id w:val="-18289657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08CC34C1" w14:textId="6256ACB2" w:rsidR="009D6DC7" w:rsidRDefault="009D6DC7" w:rsidP="00C7099E">
                <w:pPr>
                  <w:pStyle w:val="paragraph"/>
                  <w:spacing w:before="0" w:beforeAutospacing="0" w:after="0" w:afterAutospacing="0"/>
                  <w:rPr>
                    <w:rFonts w:ascii="Calibri" w:hAnsi="Calibri" w:cs="Calibri"/>
                    <w:color w:val="000000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</w:tcPr>
          <w:p w14:paraId="7DCCFCC4" w14:textId="77777777" w:rsidR="009D6DC7" w:rsidRDefault="009D6DC7" w:rsidP="00C7099E">
            <w:pPr>
              <w:pStyle w:val="paragraph"/>
              <w:spacing w:before="0" w:beforeAutospacing="0" w:after="0" w:afterAutospacing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ash (describe):</w:t>
            </w:r>
          </w:p>
        </w:tc>
        <w:tc>
          <w:tcPr>
            <w:tcW w:w="774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1B32C4" w14:textId="77777777" w:rsidR="009D6DC7" w:rsidRDefault="009D6DC7" w:rsidP="00C7099E">
            <w:pPr>
              <w:pStyle w:val="paragraph"/>
              <w:spacing w:before="0" w:beforeAutospacing="0" w:after="0" w:afterAutospacing="0"/>
              <w:rPr>
                <w:rFonts w:ascii="Calibri" w:hAnsi="Calibri" w:cs="Calibri"/>
                <w:color w:val="000000"/>
              </w:rPr>
            </w:pPr>
          </w:p>
        </w:tc>
      </w:tr>
      <w:tr w:rsidR="00C7099E" w14:paraId="34A02D01" w14:textId="77777777" w:rsidTr="00302455">
        <w:sdt>
          <w:sdtPr>
            <w:rPr>
              <w:rFonts w:ascii="Calibri" w:hAnsi="Calibri" w:cs="Calibri"/>
              <w:color w:val="000000"/>
            </w:rPr>
            <w:id w:val="-20042628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0D2800B4" w14:textId="0501AFA7" w:rsidR="00C7099E" w:rsidRDefault="00F83D87" w:rsidP="00C7099E">
                <w:pPr>
                  <w:pStyle w:val="paragraph"/>
                  <w:spacing w:before="0" w:beforeAutospacing="0" w:after="0" w:afterAutospacing="0"/>
                  <w:rPr>
                    <w:rFonts w:ascii="Calibri" w:hAnsi="Calibri" w:cs="Calibri"/>
                    <w:color w:val="000000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262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4381D02" w14:textId="2ABC196C" w:rsidR="00C7099E" w:rsidRDefault="00C7099E" w:rsidP="00C7099E">
            <w:pPr>
              <w:pStyle w:val="paragraph"/>
              <w:spacing w:before="0" w:beforeAutospacing="0" w:after="0" w:afterAutospacing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Other symptoms (list): </w:t>
            </w:r>
          </w:p>
        </w:tc>
        <w:tc>
          <w:tcPr>
            <w:tcW w:w="708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BDBA48" w14:textId="77777777" w:rsidR="00C7099E" w:rsidRDefault="00C7099E" w:rsidP="00C7099E">
            <w:pPr>
              <w:pStyle w:val="paragraph"/>
              <w:spacing w:before="0" w:beforeAutospacing="0" w:after="0" w:afterAutospacing="0"/>
              <w:rPr>
                <w:rFonts w:ascii="Calibri" w:hAnsi="Calibri" w:cs="Calibri"/>
                <w:color w:val="000000"/>
              </w:rPr>
            </w:pPr>
          </w:p>
        </w:tc>
      </w:tr>
      <w:tr w:rsidR="00C7099E" w14:paraId="01FD2460" w14:textId="77777777" w:rsidTr="00302455">
        <w:sdt>
          <w:sdtPr>
            <w:rPr>
              <w:rFonts w:ascii="Calibri" w:hAnsi="Calibri" w:cs="Calibri"/>
              <w:color w:val="000000"/>
            </w:rPr>
            <w:id w:val="18539156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6FC4B890" w14:textId="2DD290C4" w:rsidR="00C7099E" w:rsidRDefault="00F83D87" w:rsidP="00C7099E">
                <w:pPr>
                  <w:pStyle w:val="paragraph"/>
                  <w:spacing w:before="0" w:beforeAutospacing="0" w:after="0" w:afterAutospacing="0"/>
                  <w:rPr>
                    <w:rFonts w:ascii="Calibri" w:hAnsi="Calibri" w:cs="Calibri"/>
                    <w:color w:val="000000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971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2102F8E" w14:textId="1042DA7D" w:rsidR="00C7099E" w:rsidRDefault="00C7099E" w:rsidP="00C7099E">
            <w:pPr>
              <w:pStyle w:val="paragraph"/>
              <w:spacing w:before="0" w:beforeAutospacing="0" w:after="0" w:afterAutospacing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*Child is unable to comfortably participate in activities at child care.</w:t>
            </w:r>
          </w:p>
        </w:tc>
      </w:tr>
      <w:tr w:rsidR="00C7099E" w14:paraId="39BC665F" w14:textId="77777777" w:rsidTr="00302455">
        <w:sdt>
          <w:sdtPr>
            <w:rPr>
              <w:rFonts w:ascii="Calibri" w:hAnsi="Calibri" w:cs="Calibri"/>
              <w:color w:val="000000"/>
            </w:rPr>
            <w:id w:val="-8114077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D8DA968" w14:textId="5BB7E2CA" w:rsidR="00C7099E" w:rsidRDefault="00F83D87" w:rsidP="00C7099E">
                <w:pPr>
                  <w:pStyle w:val="paragraph"/>
                  <w:spacing w:before="0" w:beforeAutospacing="0" w:after="0" w:afterAutospacing="0"/>
                  <w:rPr>
                    <w:rFonts w:ascii="Calibri" w:hAnsi="Calibri" w:cs="Calibri"/>
                    <w:color w:val="000000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971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C2E5D42" w14:textId="2440848E" w:rsidR="00C7099E" w:rsidRDefault="00C7099E" w:rsidP="00C7099E">
            <w:pPr>
              <w:pStyle w:val="paragraph"/>
              <w:spacing w:before="0" w:beforeAutospacing="0" w:after="0" w:afterAutospacing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*Child needs more care than staff can provide without compromising the health and safety of other children.</w:t>
            </w:r>
          </w:p>
        </w:tc>
      </w:tr>
    </w:tbl>
    <w:p w14:paraId="3686E878" w14:textId="77777777" w:rsidR="00E120A0" w:rsidRDefault="00E120A0" w:rsidP="00995490">
      <w:pPr>
        <w:spacing w:after="0" w:line="240" w:lineRule="auto"/>
        <w:rPr>
          <w:sz w:val="24"/>
          <w:szCs w:val="24"/>
        </w:rPr>
      </w:pPr>
    </w:p>
    <w:p w14:paraId="01148B4A" w14:textId="0F1F0295" w:rsidR="007847CA" w:rsidRPr="007847CA" w:rsidRDefault="007847CA" w:rsidP="007847CA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</w:t>
      </w:r>
      <w:r w:rsidRPr="007847CA">
        <w:rPr>
          <w:sz w:val="24"/>
          <w:szCs w:val="24"/>
        </w:rPr>
        <w:t xml:space="preserve">he child must be excluded from child care based on North Carolina Child Care Rules 10A NCAC 09 .0804 </w:t>
      </w:r>
      <w:r w:rsidR="00870A8A">
        <w:rPr>
          <w:sz w:val="24"/>
          <w:szCs w:val="24"/>
        </w:rPr>
        <w:t>and</w:t>
      </w:r>
      <w:r w:rsidRPr="007847CA">
        <w:rPr>
          <w:sz w:val="24"/>
          <w:szCs w:val="24"/>
        </w:rPr>
        <w:t xml:space="preserve"> .1720(a)</w:t>
      </w:r>
      <w:r w:rsidR="003777FD">
        <w:rPr>
          <w:sz w:val="24"/>
          <w:szCs w:val="24"/>
        </w:rPr>
        <w:t xml:space="preserve"> if the child has:</w:t>
      </w:r>
    </w:p>
    <w:p w14:paraId="36699661" w14:textId="0F5ED6EC" w:rsidR="009A4CBB" w:rsidRPr="00995490" w:rsidRDefault="00D7407A" w:rsidP="00995490">
      <w:pPr>
        <w:pStyle w:val="ListParagraph"/>
        <w:numPr>
          <w:ilvl w:val="0"/>
          <w:numId w:val="8"/>
        </w:numPr>
        <w:spacing w:after="0" w:line="240" w:lineRule="auto"/>
        <w:rPr>
          <w:sz w:val="24"/>
          <w:szCs w:val="24"/>
        </w:rPr>
      </w:pPr>
      <w:r w:rsidRPr="00995490">
        <w:rPr>
          <w:sz w:val="24"/>
          <w:szCs w:val="24"/>
        </w:rPr>
        <w:t xml:space="preserve">any of </w:t>
      </w:r>
      <w:r w:rsidR="00DF44ED" w:rsidRPr="00995490">
        <w:rPr>
          <w:sz w:val="24"/>
          <w:szCs w:val="24"/>
        </w:rPr>
        <w:t xml:space="preserve">the *starred </w:t>
      </w:r>
      <w:r w:rsidR="00830884" w:rsidRPr="00995490">
        <w:rPr>
          <w:sz w:val="24"/>
          <w:szCs w:val="24"/>
        </w:rPr>
        <w:t>symptom</w:t>
      </w:r>
      <w:r w:rsidR="00F65A2A" w:rsidRPr="00995490">
        <w:rPr>
          <w:sz w:val="24"/>
          <w:szCs w:val="24"/>
        </w:rPr>
        <w:t>s</w:t>
      </w:r>
      <w:r w:rsidR="00EF2B28">
        <w:rPr>
          <w:sz w:val="24"/>
          <w:szCs w:val="24"/>
        </w:rPr>
        <w:t xml:space="preserve"> or </w:t>
      </w:r>
      <w:r w:rsidR="00943269">
        <w:rPr>
          <w:sz w:val="24"/>
          <w:szCs w:val="24"/>
        </w:rPr>
        <w:t>conditions</w:t>
      </w:r>
    </w:p>
    <w:p w14:paraId="212E9D27" w14:textId="422E5F96" w:rsidR="001C1EF4" w:rsidRPr="00995490" w:rsidRDefault="00D7407A" w:rsidP="00995490">
      <w:pPr>
        <w:pStyle w:val="ListParagraph"/>
        <w:numPr>
          <w:ilvl w:val="0"/>
          <w:numId w:val="8"/>
        </w:numPr>
        <w:spacing w:after="0" w:line="240" w:lineRule="auto"/>
        <w:rPr>
          <w:sz w:val="24"/>
          <w:szCs w:val="24"/>
        </w:rPr>
      </w:pPr>
      <w:r w:rsidRPr="00C64000">
        <w:rPr>
          <w:sz w:val="24"/>
          <w:szCs w:val="24"/>
        </w:rPr>
        <w:t xml:space="preserve">an illness </w:t>
      </w:r>
      <w:r w:rsidR="00C84EFC">
        <w:rPr>
          <w:sz w:val="24"/>
          <w:szCs w:val="24"/>
        </w:rPr>
        <w:t>that</w:t>
      </w:r>
      <w:r w:rsidR="009F3948" w:rsidRPr="00C64000">
        <w:rPr>
          <w:sz w:val="24"/>
          <w:szCs w:val="24"/>
        </w:rPr>
        <w:t xml:space="preserve"> </w:t>
      </w:r>
      <w:r w:rsidR="006521C6">
        <w:rPr>
          <w:sz w:val="24"/>
          <w:szCs w:val="24"/>
        </w:rPr>
        <w:t xml:space="preserve">warrants </w:t>
      </w:r>
      <w:r w:rsidR="00AB3DD3" w:rsidRPr="00C64000">
        <w:rPr>
          <w:sz w:val="24"/>
          <w:szCs w:val="24"/>
        </w:rPr>
        <w:t xml:space="preserve">exclusion </w:t>
      </w:r>
      <w:r w:rsidR="006521C6">
        <w:rPr>
          <w:sz w:val="24"/>
          <w:szCs w:val="24"/>
        </w:rPr>
        <w:t xml:space="preserve">based </w:t>
      </w:r>
      <w:r w:rsidRPr="00C64000">
        <w:rPr>
          <w:sz w:val="24"/>
          <w:szCs w:val="24"/>
        </w:rPr>
        <w:t xml:space="preserve">on the </w:t>
      </w:r>
      <w:r w:rsidR="00C85CF1" w:rsidRPr="00C64000">
        <w:rPr>
          <w:sz w:val="24"/>
          <w:szCs w:val="24"/>
        </w:rPr>
        <w:t>Communicable Diseases and Exclusion from Child Care chart</w:t>
      </w:r>
      <w:r w:rsidR="00780B6A" w:rsidRPr="00C64000">
        <w:rPr>
          <w:sz w:val="24"/>
          <w:szCs w:val="24"/>
        </w:rPr>
        <w:t xml:space="preserve"> found at: </w:t>
      </w:r>
      <w:hyperlink r:id="rId11" w:history="1">
        <w:r w:rsidR="00780B6A" w:rsidRPr="00C64000">
          <w:rPr>
            <w:rStyle w:val="Hyperlink"/>
            <w:sz w:val="24"/>
            <w:szCs w:val="24"/>
          </w:rPr>
          <w:t>healthychildcare.unc.edu/resources/exclusion</w:t>
        </w:r>
      </w:hyperlink>
    </w:p>
    <w:p w14:paraId="1846E795" w14:textId="4BA499CC" w:rsidR="004C4367" w:rsidRPr="00995490" w:rsidRDefault="008048FC" w:rsidP="00995490">
      <w:pPr>
        <w:pStyle w:val="ListParagraph"/>
        <w:numPr>
          <w:ilvl w:val="0"/>
          <w:numId w:val="8"/>
        </w:numPr>
        <w:spacing w:after="0" w:line="240" w:lineRule="auto"/>
        <w:rPr>
          <w:sz w:val="24"/>
          <w:szCs w:val="24"/>
        </w:rPr>
      </w:pPr>
      <w:r w:rsidRPr="00E446FF">
        <w:rPr>
          <w:sz w:val="24"/>
          <w:szCs w:val="24"/>
        </w:rPr>
        <w:t xml:space="preserve">a </w:t>
      </w:r>
      <w:r w:rsidR="00830884" w:rsidRPr="006A7383">
        <w:rPr>
          <w:sz w:val="24"/>
          <w:szCs w:val="24"/>
        </w:rPr>
        <w:t xml:space="preserve">health </w:t>
      </w:r>
      <w:r w:rsidR="005A7CD8" w:rsidRPr="006A7383">
        <w:rPr>
          <w:sz w:val="24"/>
          <w:szCs w:val="24"/>
        </w:rPr>
        <w:t xml:space="preserve">care </w:t>
      </w:r>
      <w:r w:rsidR="00830884" w:rsidRPr="006A7383">
        <w:rPr>
          <w:sz w:val="24"/>
          <w:szCs w:val="24"/>
        </w:rPr>
        <w:t>professiona</w:t>
      </w:r>
      <w:r w:rsidR="00830884" w:rsidRPr="00E446FF">
        <w:rPr>
          <w:sz w:val="24"/>
          <w:szCs w:val="24"/>
        </w:rPr>
        <w:t>l's</w:t>
      </w:r>
      <w:r w:rsidR="00830884" w:rsidRPr="00995490">
        <w:rPr>
          <w:sz w:val="24"/>
          <w:szCs w:val="24"/>
        </w:rPr>
        <w:t xml:space="preserve"> order that the child </w:t>
      </w:r>
      <w:r w:rsidR="00205FBE" w:rsidRPr="00995490">
        <w:rPr>
          <w:sz w:val="24"/>
          <w:szCs w:val="24"/>
        </w:rPr>
        <w:t xml:space="preserve">must </w:t>
      </w:r>
      <w:r w:rsidR="00830884" w:rsidRPr="00995490">
        <w:rPr>
          <w:sz w:val="24"/>
          <w:szCs w:val="24"/>
        </w:rPr>
        <w:t>be separated from other children</w:t>
      </w:r>
      <w:r w:rsidR="00FE06E9">
        <w:rPr>
          <w:sz w:val="24"/>
          <w:szCs w:val="24"/>
        </w:rPr>
        <w:t>.</w:t>
      </w:r>
    </w:p>
    <w:p w14:paraId="161F4CCD" w14:textId="77777777" w:rsidR="00F74301" w:rsidRDefault="00F74301" w:rsidP="00DF7CC8">
      <w:pPr>
        <w:spacing w:after="0"/>
        <w:rPr>
          <w:sz w:val="24"/>
          <w:szCs w:val="24"/>
        </w:rPr>
      </w:pPr>
    </w:p>
    <w:p w14:paraId="30FB4076" w14:textId="34056B17" w:rsidR="00590A0D" w:rsidRDefault="00F74301" w:rsidP="00DF7CC8">
      <w:pPr>
        <w:spacing w:after="0"/>
        <w:rPr>
          <w:sz w:val="24"/>
          <w:szCs w:val="24"/>
        </w:rPr>
      </w:pPr>
      <w:r w:rsidRPr="00F74301">
        <w:rPr>
          <w:sz w:val="24"/>
          <w:szCs w:val="24"/>
        </w:rPr>
        <w:t xml:space="preserve">Based on the above guidance and our facility policy, </w:t>
      </w:r>
      <w:r w:rsidR="00742DCB">
        <w:rPr>
          <w:sz w:val="24"/>
          <w:szCs w:val="24"/>
        </w:rPr>
        <w:t>the</w:t>
      </w:r>
      <w:r w:rsidRPr="00F74301">
        <w:rPr>
          <w:sz w:val="24"/>
          <w:szCs w:val="24"/>
        </w:rPr>
        <w:t xml:space="preserve"> child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"/>
        <w:gridCol w:w="6114"/>
      </w:tblGrid>
      <w:tr w:rsidR="00590A0D" w14:paraId="48AB7A03" w14:textId="77777777" w:rsidTr="00BF237C">
        <w:sdt>
          <w:sdtPr>
            <w:rPr>
              <w:sz w:val="24"/>
              <w:szCs w:val="24"/>
            </w:rPr>
            <w:id w:val="12086085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</w:tcPr>
              <w:p w14:paraId="60A372AB" w14:textId="285E9FA5" w:rsidR="00590A0D" w:rsidRDefault="00BF237C" w:rsidP="008B3C10">
                <w:pPr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6114" w:type="dxa"/>
          </w:tcPr>
          <w:p w14:paraId="7972EAED" w14:textId="42A97852" w:rsidR="00590A0D" w:rsidRPr="007A2A58" w:rsidRDefault="000E0075" w:rsidP="006E5AA4">
            <w:pPr>
              <w:rPr>
                <w:rFonts w:cstheme="minorHAnsi"/>
                <w:sz w:val="24"/>
                <w:szCs w:val="24"/>
              </w:rPr>
            </w:pPr>
            <w:r w:rsidRPr="007A2A58">
              <w:rPr>
                <w:rFonts w:cstheme="minorHAnsi"/>
                <w:sz w:val="24"/>
                <w:szCs w:val="24"/>
              </w:rPr>
              <w:t xml:space="preserve">Can return on date:  </w:t>
            </w:r>
            <w:r w:rsidR="004D554B">
              <w:rPr>
                <w:rFonts w:cstheme="minorHAnsi"/>
                <w:sz w:val="24"/>
                <w:szCs w:val="24"/>
              </w:rPr>
              <w:t>______________________________</w:t>
            </w:r>
          </w:p>
        </w:tc>
      </w:tr>
      <w:tr w:rsidR="00590A0D" w14:paraId="614D0BE4" w14:textId="77777777" w:rsidTr="00BF237C">
        <w:sdt>
          <w:sdtPr>
            <w:rPr>
              <w:sz w:val="24"/>
              <w:szCs w:val="24"/>
            </w:rPr>
            <w:id w:val="7498528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</w:tcPr>
              <w:p w14:paraId="75749EED" w14:textId="0E8189E7" w:rsidR="00590A0D" w:rsidRDefault="00F74301" w:rsidP="008B3C10">
                <w:pPr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6114" w:type="dxa"/>
          </w:tcPr>
          <w:p w14:paraId="1601E223" w14:textId="746A786B" w:rsidR="00590A0D" w:rsidRPr="007A2A58" w:rsidRDefault="000E0075" w:rsidP="006E5AA4">
            <w:pPr>
              <w:rPr>
                <w:rFonts w:cstheme="minorHAnsi"/>
                <w:sz w:val="24"/>
                <w:szCs w:val="24"/>
              </w:rPr>
            </w:pPr>
            <w:r w:rsidRPr="007A2A58">
              <w:rPr>
                <w:rFonts w:cstheme="minorHAnsi"/>
                <w:sz w:val="24"/>
                <w:szCs w:val="24"/>
              </w:rPr>
              <w:t>Must be seen by a health care professional before returning</w:t>
            </w:r>
            <w:r w:rsidR="006F2EF5" w:rsidRPr="007A2A58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</w:tbl>
    <w:p w14:paraId="2565B119" w14:textId="360A5079" w:rsidR="0030661C" w:rsidRPr="00763E2B" w:rsidRDefault="00763E2B" w:rsidP="00995490">
      <w:pPr>
        <w:spacing w:after="0" w:line="240" w:lineRule="auto"/>
      </w:pPr>
      <w:r>
        <w:t xml:space="preserve"> </w:t>
      </w:r>
    </w:p>
    <w:p w14:paraId="7896653F" w14:textId="78551AE2" w:rsidR="0012658E" w:rsidRDefault="00FC74EE" w:rsidP="00FC74EE">
      <w:pPr>
        <w:spacing w:after="0"/>
        <w:rPr>
          <w:sz w:val="24"/>
          <w:szCs w:val="24"/>
        </w:rPr>
      </w:pPr>
      <w:r>
        <w:rPr>
          <w:sz w:val="24"/>
          <w:szCs w:val="24"/>
        </w:rPr>
        <w:t>I</w:t>
      </w:r>
      <w:r w:rsidR="00987ABE">
        <w:rPr>
          <w:sz w:val="24"/>
          <w:szCs w:val="24"/>
        </w:rPr>
        <w:t xml:space="preserve">, a licensed health care professional, </w:t>
      </w:r>
      <w:r>
        <w:rPr>
          <w:sz w:val="24"/>
          <w:szCs w:val="24"/>
        </w:rPr>
        <w:t xml:space="preserve">confirm </w:t>
      </w:r>
      <w:r w:rsidR="0012658E" w:rsidRPr="003E4140">
        <w:rPr>
          <w:sz w:val="24"/>
          <w:szCs w:val="24"/>
        </w:rPr>
        <w:t>that this person has been examined</w:t>
      </w:r>
      <w:r w:rsidR="00C84EFC">
        <w:rPr>
          <w:sz w:val="24"/>
          <w:szCs w:val="24"/>
        </w:rPr>
        <w:t>. At this time, I do not believe this person has</w:t>
      </w:r>
      <w:r w:rsidR="0012658E" w:rsidRPr="003E4140">
        <w:rPr>
          <w:sz w:val="24"/>
          <w:szCs w:val="24"/>
        </w:rPr>
        <w:t xml:space="preserve"> a communicable disease requiring </w:t>
      </w:r>
      <w:proofErr w:type="gramStart"/>
      <w:r w:rsidR="0012658E" w:rsidRPr="003E4140">
        <w:rPr>
          <w:sz w:val="24"/>
          <w:szCs w:val="24"/>
        </w:rPr>
        <w:t>exclusion, and</w:t>
      </w:r>
      <w:proofErr w:type="gramEnd"/>
      <w:r w:rsidR="0012658E" w:rsidRPr="003E4140">
        <w:rPr>
          <w:sz w:val="24"/>
          <w:szCs w:val="24"/>
        </w:rPr>
        <w:t xml:space="preserve"> </w:t>
      </w:r>
      <w:r w:rsidR="00A775A1">
        <w:rPr>
          <w:sz w:val="24"/>
          <w:szCs w:val="24"/>
        </w:rPr>
        <w:t xml:space="preserve">may safely </w:t>
      </w:r>
      <w:r w:rsidR="0012658E" w:rsidRPr="003E4140">
        <w:rPr>
          <w:sz w:val="24"/>
          <w:szCs w:val="24"/>
        </w:rPr>
        <w:t>return to child care.</w:t>
      </w:r>
    </w:p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2236"/>
        <w:gridCol w:w="5409"/>
        <w:gridCol w:w="1048"/>
        <w:gridCol w:w="1382"/>
      </w:tblGrid>
      <w:tr w:rsidR="00987ABE" w:rsidRPr="00C850CD" w14:paraId="57339029" w14:textId="77777777" w:rsidTr="00FA466F">
        <w:trPr>
          <w:trHeight w:val="1124"/>
        </w:trPr>
        <w:tc>
          <w:tcPr>
            <w:tcW w:w="2236" w:type="dxa"/>
            <w:shd w:val="clear" w:color="auto" w:fill="E7E6E6" w:themeFill="background2"/>
          </w:tcPr>
          <w:p w14:paraId="2B658742" w14:textId="18DDAC4D" w:rsidR="002E374D" w:rsidRDefault="002E374D" w:rsidP="004C0D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</w:t>
            </w:r>
            <w:r w:rsidR="00F17DF9">
              <w:rPr>
                <w:sz w:val="24"/>
                <w:szCs w:val="24"/>
              </w:rPr>
              <w:t xml:space="preserve"> and Contact Information</w:t>
            </w:r>
            <w:r>
              <w:rPr>
                <w:sz w:val="24"/>
                <w:szCs w:val="24"/>
              </w:rPr>
              <w:t xml:space="preserve"> of Practice</w:t>
            </w:r>
            <w:r w:rsidR="00C813CA">
              <w:rPr>
                <w:sz w:val="24"/>
                <w:szCs w:val="24"/>
              </w:rPr>
              <w:t xml:space="preserve"> </w:t>
            </w:r>
          </w:p>
          <w:p w14:paraId="54D88A2F" w14:textId="4A75FC86" w:rsidR="00987ABE" w:rsidRPr="00C850CD" w:rsidRDefault="00987ABE" w:rsidP="004C0D7D">
            <w:pPr>
              <w:rPr>
                <w:sz w:val="24"/>
                <w:szCs w:val="24"/>
              </w:rPr>
            </w:pPr>
          </w:p>
        </w:tc>
        <w:tc>
          <w:tcPr>
            <w:tcW w:w="5409" w:type="dxa"/>
          </w:tcPr>
          <w:p w14:paraId="23C3C3BB" w14:textId="77777777" w:rsidR="002E374D" w:rsidRDefault="002E374D" w:rsidP="004C0D7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</w:p>
          <w:p w14:paraId="489A1656" w14:textId="77777777" w:rsidR="001A5FD7" w:rsidRDefault="001A5FD7" w:rsidP="004C0D7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</w:p>
        </w:tc>
        <w:tc>
          <w:tcPr>
            <w:tcW w:w="1048" w:type="dxa"/>
            <w:shd w:val="clear" w:color="auto" w:fill="E7E6E6" w:themeFill="background2"/>
          </w:tcPr>
          <w:p w14:paraId="1F726594" w14:textId="622343ED" w:rsidR="002E374D" w:rsidRPr="002E374D" w:rsidRDefault="002E374D" w:rsidP="004C0D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</w:rPr>
            </w:pPr>
            <w:r w:rsidRPr="002E374D">
              <w:rPr>
                <w:rFonts w:asciiTheme="minorHAnsi" w:hAnsiTheme="minorHAnsi" w:cstheme="minorHAnsi"/>
              </w:rPr>
              <w:t>Date of Exam</w:t>
            </w:r>
          </w:p>
        </w:tc>
        <w:tc>
          <w:tcPr>
            <w:tcW w:w="1382" w:type="dxa"/>
          </w:tcPr>
          <w:p w14:paraId="123A0737" w14:textId="64AB6C9B" w:rsidR="00987ABE" w:rsidRPr="00C850CD" w:rsidRDefault="00987ABE" w:rsidP="004C0D7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</w:p>
        </w:tc>
      </w:tr>
      <w:tr w:rsidR="00987ABE" w:rsidRPr="00C850CD" w14:paraId="7C515190" w14:textId="77777777" w:rsidTr="002E374D">
        <w:trPr>
          <w:trHeight w:val="58"/>
        </w:trPr>
        <w:tc>
          <w:tcPr>
            <w:tcW w:w="2236" w:type="dxa"/>
            <w:shd w:val="clear" w:color="auto" w:fill="E7E6E6" w:themeFill="background2"/>
          </w:tcPr>
          <w:p w14:paraId="61FE26E8" w14:textId="3D01F064" w:rsidR="00987ABE" w:rsidRPr="00C850CD" w:rsidRDefault="00987ABE" w:rsidP="00995490">
            <w:pPr>
              <w:rPr>
                <w:sz w:val="24"/>
                <w:szCs w:val="24"/>
              </w:rPr>
            </w:pPr>
            <w:r w:rsidRPr="00C850CD">
              <w:rPr>
                <w:sz w:val="24"/>
                <w:szCs w:val="24"/>
              </w:rPr>
              <w:t>Signature</w:t>
            </w:r>
          </w:p>
        </w:tc>
        <w:tc>
          <w:tcPr>
            <w:tcW w:w="5409" w:type="dxa"/>
          </w:tcPr>
          <w:p w14:paraId="299E2594" w14:textId="77777777" w:rsidR="00987ABE" w:rsidRDefault="00987ABE" w:rsidP="0099549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</w:p>
          <w:p w14:paraId="70F6BF09" w14:textId="42F0C40E" w:rsidR="00E8665B" w:rsidRPr="00C850CD" w:rsidRDefault="00E8665B" w:rsidP="0099549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</w:p>
        </w:tc>
        <w:tc>
          <w:tcPr>
            <w:tcW w:w="1048" w:type="dxa"/>
            <w:shd w:val="clear" w:color="auto" w:fill="E7E6E6" w:themeFill="background2"/>
          </w:tcPr>
          <w:p w14:paraId="46A1F872" w14:textId="2765F59B" w:rsidR="00987ABE" w:rsidRPr="00987ABE" w:rsidRDefault="00987ABE" w:rsidP="0099549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</w:rPr>
            </w:pPr>
            <w:r w:rsidRPr="00987ABE">
              <w:rPr>
                <w:rFonts w:asciiTheme="minorHAnsi" w:hAnsiTheme="minorHAnsi" w:cstheme="minorHAnsi"/>
              </w:rPr>
              <w:t>Date</w:t>
            </w:r>
          </w:p>
        </w:tc>
        <w:tc>
          <w:tcPr>
            <w:tcW w:w="1382" w:type="dxa"/>
          </w:tcPr>
          <w:p w14:paraId="6E277F73" w14:textId="427CBE6B" w:rsidR="00987ABE" w:rsidRPr="00C850CD" w:rsidRDefault="00987ABE" w:rsidP="0099549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</w:p>
        </w:tc>
      </w:tr>
      <w:tr w:rsidR="00E2751F" w:rsidRPr="00C850CD" w14:paraId="1EFCC3B6" w14:textId="77777777" w:rsidTr="002E374D">
        <w:tc>
          <w:tcPr>
            <w:tcW w:w="2236" w:type="dxa"/>
            <w:shd w:val="clear" w:color="auto" w:fill="E7E6E6" w:themeFill="background2"/>
          </w:tcPr>
          <w:p w14:paraId="27AFE007" w14:textId="764E3173" w:rsidR="00E2751F" w:rsidRPr="00C850CD" w:rsidRDefault="00C850CD" w:rsidP="00995490">
            <w:pPr>
              <w:rPr>
                <w:sz w:val="24"/>
                <w:szCs w:val="24"/>
              </w:rPr>
            </w:pPr>
            <w:r w:rsidRPr="00C850CD">
              <w:rPr>
                <w:sz w:val="24"/>
                <w:szCs w:val="24"/>
              </w:rPr>
              <w:t>Printed name</w:t>
            </w:r>
          </w:p>
        </w:tc>
        <w:tc>
          <w:tcPr>
            <w:tcW w:w="7839" w:type="dxa"/>
            <w:gridSpan w:val="3"/>
          </w:tcPr>
          <w:p w14:paraId="08CEF787" w14:textId="77777777" w:rsidR="00E8665B" w:rsidRDefault="00E8665B" w:rsidP="0099549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</w:p>
          <w:p w14:paraId="21323A8C" w14:textId="33146619" w:rsidR="00C850CD" w:rsidRPr="00C850CD" w:rsidRDefault="00C850CD" w:rsidP="0099549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</w:rPr>
            </w:pPr>
          </w:p>
        </w:tc>
      </w:tr>
    </w:tbl>
    <w:p w14:paraId="29AF37EA" w14:textId="3E4D2983" w:rsidR="00F24DEC" w:rsidRDefault="00F24DEC" w:rsidP="0099549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color w:val="000000"/>
        </w:rPr>
      </w:pPr>
    </w:p>
    <w:sectPr w:rsidR="00F24DEC" w:rsidSect="00DD1F40">
      <w:headerReference w:type="default" r:id="rId12"/>
      <w:footerReference w:type="default" r:id="rId13"/>
      <w:pgSz w:w="12240" w:h="15840"/>
      <w:pgMar w:top="720" w:right="720" w:bottom="720" w:left="720" w:header="432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B6C26D" w14:textId="77777777" w:rsidR="00551FD1" w:rsidRDefault="00551FD1" w:rsidP="00251E5E">
      <w:pPr>
        <w:spacing w:after="0" w:line="240" w:lineRule="auto"/>
      </w:pPr>
      <w:r>
        <w:separator/>
      </w:r>
    </w:p>
  </w:endnote>
  <w:endnote w:type="continuationSeparator" w:id="0">
    <w:p w14:paraId="7ADF0081" w14:textId="77777777" w:rsidR="00551FD1" w:rsidRDefault="00551FD1" w:rsidP="00251E5E">
      <w:pPr>
        <w:spacing w:after="0" w:line="240" w:lineRule="auto"/>
      </w:pPr>
      <w:r>
        <w:continuationSeparator/>
      </w:r>
    </w:p>
  </w:endnote>
  <w:endnote w:type="continuationNotice" w:id="1">
    <w:p w14:paraId="5D414D68" w14:textId="77777777" w:rsidR="00551FD1" w:rsidRDefault="00551FD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D93F8" w14:textId="2451E8B8" w:rsidR="00DE3D31" w:rsidRPr="00DE3D31" w:rsidRDefault="00686343" w:rsidP="00DE3D31">
    <w:pPr>
      <w:tabs>
        <w:tab w:val="left" w:pos="8340"/>
      </w:tabs>
      <w:spacing w:after="0" w:line="240" w:lineRule="auto"/>
      <w:jc w:val="center"/>
      <w:rPr>
        <w:rFonts w:ascii="Calibri" w:eastAsia="Calibri" w:hAnsi="Calibri" w:cs="Calibri"/>
      </w:rPr>
    </w:pPr>
    <w:r w:rsidRPr="00DE3D31">
      <w:rPr>
        <w:rFonts w:ascii="Calibri" w:eastAsia="Calibri" w:hAnsi="Calibri" w:cs="Calibri"/>
        <w:noProof/>
      </w:rPr>
      <w:drawing>
        <wp:anchor distT="0" distB="0" distL="114300" distR="114300" simplePos="0" relativeHeight="251660800" behindDoc="1" locked="0" layoutInCell="1" allowOverlap="1" wp14:anchorId="3B32373C" wp14:editId="6C9E7AB1">
          <wp:simplePos x="0" y="0"/>
          <wp:positionH relativeFrom="column">
            <wp:posOffset>5039111</wp:posOffset>
          </wp:positionH>
          <wp:positionV relativeFrom="bottomMargin">
            <wp:align>top</wp:align>
          </wp:positionV>
          <wp:extent cx="1875790" cy="731520"/>
          <wp:effectExtent l="0" t="0" r="0" b="0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5790" cy="731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3D31" w:rsidRPr="00DE3D31">
      <w:rPr>
        <w:rFonts w:ascii="Calibri" w:eastAsia="Calibri" w:hAnsi="Calibri" w:cs="Calibri"/>
      </w:rPr>
      <w:ptab w:relativeTo="margin" w:alignment="center" w:leader="none"/>
    </w:r>
    <w:r w:rsidR="00DE3D31" w:rsidRPr="00DE3D31">
      <w:rPr>
        <w:rFonts w:ascii="Calibri" w:eastAsia="Calibri" w:hAnsi="Calibri" w:cs="Calibri"/>
      </w:rPr>
      <w:t xml:space="preserve"> </w:t>
    </w:r>
    <w:r>
      <w:rPr>
        <w:rFonts w:ascii="Calibri" w:eastAsia="Calibri" w:hAnsi="Calibri" w:cs="Calibri"/>
      </w:rPr>
      <w:t xml:space="preserve">Updated </w:t>
    </w:r>
    <w:r w:rsidR="00537B3C">
      <w:rPr>
        <w:rFonts w:ascii="Calibri" w:eastAsia="Calibri" w:hAnsi="Calibri" w:cs="Calibri"/>
      </w:rPr>
      <w:t>February</w:t>
    </w:r>
    <w:r>
      <w:rPr>
        <w:rFonts w:ascii="Calibri" w:eastAsia="Calibri" w:hAnsi="Calibri" w:cs="Calibri"/>
      </w:rPr>
      <w:t xml:space="preserve"> 202</w:t>
    </w:r>
    <w:r w:rsidR="0028636D">
      <w:rPr>
        <w:rFonts w:ascii="Calibri" w:eastAsia="Calibri" w:hAnsi="Calibri" w:cs="Calibri"/>
      </w:rPr>
      <w:t>4</w:t>
    </w:r>
    <w:r w:rsidR="00DE3D31" w:rsidRPr="00DE3D31">
      <w:rPr>
        <w:rFonts w:ascii="Calibri" w:eastAsia="Calibri" w:hAnsi="Calibri" w:cs="Calibri"/>
      </w:rPr>
      <w:ptab w:relativeTo="margin" w:alignment="right" w:leader="none"/>
    </w:r>
  </w:p>
  <w:p w14:paraId="14BFD5CD" w14:textId="471B3B0D" w:rsidR="006B159C" w:rsidRPr="00124393" w:rsidRDefault="006B159C" w:rsidP="00DE3D31">
    <w:pPr>
      <w:pStyle w:val="Footer"/>
      <w:tabs>
        <w:tab w:val="clear" w:pos="4680"/>
        <w:tab w:val="clear" w:pos="9360"/>
        <w:tab w:val="left" w:pos="8340"/>
      </w:tabs>
      <w:rPr>
        <w:rFonts w:cstheme="minorHAnsi"/>
      </w:rPr>
    </w:pPr>
    <w:r w:rsidRPr="00124393">
      <w:rPr>
        <w:rFonts w:cstheme="minorHAnsi"/>
      </w:rPr>
      <w:ptab w:relativeTo="margin" w:alignment="right" w:leader="none"/>
    </w:r>
  </w:p>
  <w:p w14:paraId="33D40F2B" w14:textId="34389E75" w:rsidR="008B2944" w:rsidRDefault="008B2944" w:rsidP="002E374D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C8DBD8" w14:textId="77777777" w:rsidR="00551FD1" w:rsidRDefault="00551FD1" w:rsidP="00251E5E">
      <w:pPr>
        <w:spacing w:after="0" w:line="240" w:lineRule="auto"/>
      </w:pPr>
      <w:r>
        <w:separator/>
      </w:r>
    </w:p>
  </w:footnote>
  <w:footnote w:type="continuationSeparator" w:id="0">
    <w:p w14:paraId="2C77D982" w14:textId="77777777" w:rsidR="00551FD1" w:rsidRDefault="00551FD1" w:rsidP="00251E5E">
      <w:pPr>
        <w:spacing w:after="0" w:line="240" w:lineRule="auto"/>
      </w:pPr>
      <w:r>
        <w:continuationSeparator/>
      </w:r>
    </w:p>
  </w:footnote>
  <w:footnote w:type="continuationNotice" w:id="1">
    <w:p w14:paraId="0BE080B3" w14:textId="77777777" w:rsidR="00551FD1" w:rsidRDefault="00551FD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EC3C6" w14:textId="6E10736E" w:rsidR="00154CB0" w:rsidRPr="00135999" w:rsidRDefault="00FD6D07" w:rsidP="00E22AE9">
    <w:pPr>
      <w:rPr>
        <w:sz w:val="28"/>
        <w:szCs w:val="28"/>
      </w:rPr>
    </w:pPr>
    <w:r w:rsidRPr="00135999">
      <w:rPr>
        <w:rStyle w:val="Strong"/>
        <w:sz w:val="28"/>
        <w:szCs w:val="28"/>
      </w:rPr>
      <w:t xml:space="preserve">Inclusion/Exclusion </w:t>
    </w:r>
    <w:r w:rsidR="007E1AF4" w:rsidRPr="00135999">
      <w:rPr>
        <w:rStyle w:val="Strong"/>
        <w:sz w:val="28"/>
        <w:szCs w:val="28"/>
      </w:rPr>
      <w:t>Notification</w:t>
    </w:r>
    <w:r w:rsidR="00F150AC" w:rsidRPr="00135999">
      <w:rPr>
        <w:sz w:val="28"/>
        <w:szCs w:val="28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6487F"/>
    <w:multiLevelType w:val="multilevel"/>
    <w:tmpl w:val="3B22E9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D1C2E4D"/>
    <w:multiLevelType w:val="multilevel"/>
    <w:tmpl w:val="089E0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2AA4642"/>
    <w:multiLevelType w:val="multilevel"/>
    <w:tmpl w:val="3B22E90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5B9083A"/>
    <w:multiLevelType w:val="hybridMultilevel"/>
    <w:tmpl w:val="6F628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C4221A"/>
    <w:multiLevelType w:val="multilevel"/>
    <w:tmpl w:val="E63074D8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947649C"/>
    <w:multiLevelType w:val="hybridMultilevel"/>
    <w:tmpl w:val="FBB02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B04EBD"/>
    <w:multiLevelType w:val="hybridMultilevel"/>
    <w:tmpl w:val="CC5EC0FC"/>
    <w:lvl w:ilvl="0" w:tplc="F3AA6752">
      <w:numFmt w:val="bullet"/>
      <w:lvlText w:val="•"/>
      <w:lvlJc w:val="left"/>
      <w:pPr>
        <w:ind w:left="489" w:hanging="360"/>
      </w:pPr>
      <w:rPr>
        <w:rFonts w:ascii="Calibri" w:eastAsiaTheme="minorHAnsi" w:hAnsi="Calibri" w:cs="Calibri" w:hint="default"/>
        <w:color w:val="133156"/>
        <w:w w:val="100"/>
        <w:sz w:val="20"/>
        <w:szCs w:val="20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D44C06"/>
    <w:multiLevelType w:val="multilevel"/>
    <w:tmpl w:val="3B22E90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5033EF2"/>
    <w:multiLevelType w:val="multilevel"/>
    <w:tmpl w:val="3C224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57504776">
    <w:abstractNumId w:val="0"/>
  </w:num>
  <w:num w:numId="2" w16cid:durableId="1337071357">
    <w:abstractNumId w:val="2"/>
  </w:num>
  <w:num w:numId="3" w16cid:durableId="306477324">
    <w:abstractNumId w:val="7"/>
  </w:num>
  <w:num w:numId="4" w16cid:durableId="14499166">
    <w:abstractNumId w:val="8"/>
  </w:num>
  <w:num w:numId="5" w16cid:durableId="1879274496">
    <w:abstractNumId w:val="4"/>
  </w:num>
  <w:num w:numId="6" w16cid:durableId="134034372">
    <w:abstractNumId w:val="5"/>
  </w:num>
  <w:num w:numId="7" w16cid:durableId="482894406">
    <w:abstractNumId w:val="6"/>
  </w:num>
  <w:num w:numId="8" w16cid:durableId="1872451958">
    <w:abstractNumId w:val="3"/>
  </w:num>
  <w:num w:numId="9" w16cid:durableId="14222152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proofState w:spelling="clean" w:grammar="clean"/>
  <w:defaultTabStop w:val="720"/>
  <w:characterSpacingControl w:val="doNotCompress"/>
  <w:hdrShapeDefaults>
    <o:shapedefaults v:ext="edit" spidmax="3074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NzAwNjMxMTQxMDFQ0lEKTi0uzszPAykwrAUAvSqq6SwAAAA="/>
  </w:docVars>
  <w:rsids>
    <w:rsidRoot w:val="00E2751F"/>
    <w:rsid w:val="00006476"/>
    <w:rsid w:val="000075EF"/>
    <w:rsid w:val="00011003"/>
    <w:rsid w:val="00023D59"/>
    <w:rsid w:val="00027641"/>
    <w:rsid w:val="00034363"/>
    <w:rsid w:val="000361B0"/>
    <w:rsid w:val="00040B79"/>
    <w:rsid w:val="000535E8"/>
    <w:rsid w:val="00053D09"/>
    <w:rsid w:val="00055C7C"/>
    <w:rsid w:val="00057251"/>
    <w:rsid w:val="0005743E"/>
    <w:rsid w:val="00064E0C"/>
    <w:rsid w:val="00067E81"/>
    <w:rsid w:val="00067FEC"/>
    <w:rsid w:val="00073417"/>
    <w:rsid w:val="00073786"/>
    <w:rsid w:val="00082427"/>
    <w:rsid w:val="000912DC"/>
    <w:rsid w:val="000A10DF"/>
    <w:rsid w:val="000A28FB"/>
    <w:rsid w:val="000A76B0"/>
    <w:rsid w:val="000B2F10"/>
    <w:rsid w:val="000B31CD"/>
    <w:rsid w:val="000B4F0D"/>
    <w:rsid w:val="000C0D76"/>
    <w:rsid w:val="000C7F6A"/>
    <w:rsid w:val="000D5835"/>
    <w:rsid w:val="000E0075"/>
    <w:rsid w:val="000F2F44"/>
    <w:rsid w:val="0011149F"/>
    <w:rsid w:val="00112F28"/>
    <w:rsid w:val="00113701"/>
    <w:rsid w:val="00114471"/>
    <w:rsid w:val="00122AF5"/>
    <w:rsid w:val="00123A9C"/>
    <w:rsid w:val="0012658E"/>
    <w:rsid w:val="001357C2"/>
    <w:rsid w:val="00135999"/>
    <w:rsid w:val="00135AF8"/>
    <w:rsid w:val="001412B4"/>
    <w:rsid w:val="001442A5"/>
    <w:rsid w:val="00150A6E"/>
    <w:rsid w:val="00154CB0"/>
    <w:rsid w:val="001568C6"/>
    <w:rsid w:val="00176A7C"/>
    <w:rsid w:val="00177B01"/>
    <w:rsid w:val="00182CE4"/>
    <w:rsid w:val="001847E0"/>
    <w:rsid w:val="00193B7B"/>
    <w:rsid w:val="00195CCE"/>
    <w:rsid w:val="001A12A1"/>
    <w:rsid w:val="001A5FD7"/>
    <w:rsid w:val="001A70B7"/>
    <w:rsid w:val="001B4017"/>
    <w:rsid w:val="001B4055"/>
    <w:rsid w:val="001B5F24"/>
    <w:rsid w:val="001C1EF4"/>
    <w:rsid w:val="001C2718"/>
    <w:rsid w:val="001C303E"/>
    <w:rsid w:val="001C49F6"/>
    <w:rsid w:val="001D7B11"/>
    <w:rsid w:val="001E34B6"/>
    <w:rsid w:val="001F50B7"/>
    <w:rsid w:val="002009DE"/>
    <w:rsid w:val="00205FBE"/>
    <w:rsid w:val="00206B32"/>
    <w:rsid w:val="00206F93"/>
    <w:rsid w:val="00211DA9"/>
    <w:rsid w:val="00212137"/>
    <w:rsid w:val="00221CDA"/>
    <w:rsid w:val="00236156"/>
    <w:rsid w:val="00236A0C"/>
    <w:rsid w:val="002423DF"/>
    <w:rsid w:val="0025056B"/>
    <w:rsid w:val="00251A46"/>
    <w:rsid w:val="00251E5E"/>
    <w:rsid w:val="002658F8"/>
    <w:rsid w:val="0026627B"/>
    <w:rsid w:val="00277C39"/>
    <w:rsid w:val="00280972"/>
    <w:rsid w:val="0028636D"/>
    <w:rsid w:val="002A33FF"/>
    <w:rsid w:val="002A5083"/>
    <w:rsid w:val="002B6647"/>
    <w:rsid w:val="002D1B3C"/>
    <w:rsid w:val="002D2167"/>
    <w:rsid w:val="002D3241"/>
    <w:rsid w:val="002D5B63"/>
    <w:rsid w:val="002E1549"/>
    <w:rsid w:val="002E374D"/>
    <w:rsid w:val="002E7579"/>
    <w:rsid w:val="002F11EE"/>
    <w:rsid w:val="00302455"/>
    <w:rsid w:val="0030380A"/>
    <w:rsid w:val="00305DA7"/>
    <w:rsid w:val="0030661C"/>
    <w:rsid w:val="003073FA"/>
    <w:rsid w:val="003135CE"/>
    <w:rsid w:val="003403B9"/>
    <w:rsid w:val="00345049"/>
    <w:rsid w:val="00347A7D"/>
    <w:rsid w:val="00352DF1"/>
    <w:rsid w:val="00353B8B"/>
    <w:rsid w:val="00355688"/>
    <w:rsid w:val="003574C6"/>
    <w:rsid w:val="00365B42"/>
    <w:rsid w:val="0036703D"/>
    <w:rsid w:val="00373AC7"/>
    <w:rsid w:val="00374C62"/>
    <w:rsid w:val="0037651D"/>
    <w:rsid w:val="003777FD"/>
    <w:rsid w:val="0038010B"/>
    <w:rsid w:val="00380E1B"/>
    <w:rsid w:val="0038742B"/>
    <w:rsid w:val="00392FBF"/>
    <w:rsid w:val="0039405A"/>
    <w:rsid w:val="003A0829"/>
    <w:rsid w:val="003B4BC8"/>
    <w:rsid w:val="003C1FED"/>
    <w:rsid w:val="003C461D"/>
    <w:rsid w:val="003C7EAA"/>
    <w:rsid w:val="003D0B21"/>
    <w:rsid w:val="003D378B"/>
    <w:rsid w:val="003E0C51"/>
    <w:rsid w:val="003E4140"/>
    <w:rsid w:val="003E710B"/>
    <w:rsid w:val="004025CD"/>
    <w:rsid w:val="00423AE0"/>
    <w:rsid w:val="00437C0A"/>
    <w:rsid w:val="0044664F"/>
    <w:rsid w:val="00446736"/>
    <w:rsid w:val="00447FCE"/>
    <w:rsid w:val="00454B74"/>
    <w:rsid w:val="00455368"/>
    <w:rsid w:val="0046040F"/>
    <w:rsid w:val="00463ACD"/>
    <w:rsid w:val="00465862"/>
    <w:rsid w:val="00470A2A"/>
    <w:rsid w:val="00480A89"/>
    <w:rsid w:val="00495DCE"/>
    <w:rsid w:val="004A32BB"/>
    <w:rsid w:val="004B4405"/>
    <w:rsid w:val="004C0D7D"/>
    <w:rsid w:val="004C4367"/>
    <w:rsid w:val="004D4ED2"/>
    <w:rsid w:val="004D554B"/>
    <w:rsid w:val="004D65C1"/>
    <w:rsid w:val="004F22A8"/>
    <w:rsid w:val="004F4514"/>
    <w:rsid w:val="005023EE"/>
    <w:rsid w:val="00516824"/>
    <w:rsid w:val="005213C1"/>
    <w:rsid w:val="005324C0"/>
    <w:rsid w:val="00537B3C"/>
    <w:rsid w:val="0054616F"/>
    <w:rsid w:val="00551FD1"/>
    <w:rsid w:val="00556A1D"/>
    <w:rsid w:val="00557D83"/>
    <w:rsid w:val="00557DE0"/>
    <w:rsid w:val="0056219A"/>
    <w:rsid w:val="005626C2"/>
    <w:rsid w:val="00562E56"/>
    <w:rsid w:val="00576672"/>
    <w:rsid w:val="005843C2"/>
    <w:rsid w:val="00590A0D"/>
    <w:rsid w:val="00592911"/>
    <w:rsid w:val="00597C90"/>
    <w:rsid w:val="005A24F3"/>
    <w:rsid w:val="005A7920"/>
    <w:rsid w:val="005A7CD8"/>
    <w:rsid w:val="005B0E31"/>
    <w:rsid w:val="005B3843"/>
    <w:rsid w:val="005B539D"/>
    <w:rsid w:val="005C03CE"/>
    <w:rsid w:val="005C518A"/>
    <w:rsid w:val="005C548F"/>
    <w:rsid w:val="005D0084"/>
    <w:rsid w:val="005D1E65"/>
    <w:rsid w:val="005D4443"/>
    <w:rsid w:val="005E002E"/>
    <w:rsid w:val="005E083B"/>
    <w:rsid w:val="005E2C7F"/>
    <w:rsid w:val="005E407E"/>
    <w:rsid w:val="005E5426"/>
    <w:rsid w:val="005E5BCC"/>
    <w:rsid w:val="005E7154"/>
    <w:rsid w:val="005E7E2C"/>
    <w:rsid w:val="005F033A"/>
    <w:rsid w:val="005F126C"/>
    <w:rsid w:val="00602297"/>
    <w:rsid w:val="006049FD"/>
    <w:rsid w:val="00607A7C"/>
    <w:rsid w:val="00624211"/>
    <w:rsid w:val="006242FE"/>
    <w:rsid w:val="00626B30"/>
    <w:rsid w:val="00630201"/>
    <w:rsid w:val="00646C9C"/>
    <w:rsid w:val="006515FE"/>
    <w:rsid w:val="006521C6"/>
    <w:rsid w:val="00661CCB"/>
    <w:rsid w:val="00663500"/>
    <w:rsid w:val="00663F16"/>
    <w:rsid w:val="006665D4"/>
    <w:rsid w:val="00672182"/>
    <w:rsid w:val="00686343"/>
    <w:rsid w:val="0068682C"/>
    <w:rsid w:val="00690AE9"/>
    <w:rsid w:val="00690E9F"/>
    <w:rsid w:val="00695382"/>
    <w:rsid w:val="006A094F"/>
    <w:rsid w:val="006A65A5"/>
    <w:rsid w:val="006A7383"/>
    <w:rsid w:val="006B159C"/>
    <w:rsid w:val="006B63CD"/>
    <w:rsid w:val="006C4D82"/>
    <w:rsid w:val="006C7464"/>
    <w:rsid w:val="006D0722"/>
    <w:rsid w:val="006D5397"/>
    <w:rsid w:val="006D7347"/>
    <w:rsid w:val="006E0D16"/>
    <w:rsid w:val="006E5AA4"/>
    <w:rsid w:val="006F1F74"/>
    <w:rsid w:val="006F2EF5"/>
    <w:rsid w:val="006F5E39"/>
    <w:rsid w:val="00701198"/>
    <w:rsid w:val="00702DDB"/>
    <w:rsid w:val="0071106A"/>
    <w:rsid w:val="007122DE"/>
    <w:rsid w:val="0072602F"/>
    <w:rsid w:val="00726EEF"/>
    <w:rsid w:val="00727BBC"/>
    <w:rsid w:val="00730AE2"/>
    <w:rsid w:val="007359A2"/>
    <w:rsid w:val="00742DCB"/>
    <w:rsid w:val="00746E2F"/>
    <w:rsid w:val="00756AD3"/>
    <w:rsid w:val="0076100A"/>
    <w:rsid w:val="00762142"/>
    <w:rsid w:val="00763E2B"/>
    <w:rsid w:val="00780B6A"/>
    <w:rsid w:val="00780FB7"/>
    <w:rsid w:val="00782605"/>
    <w:rsid w:val="00783928"/>
    <w:rsid w:val="007844B4"/>
    <w:rsid w:val="007847CA"/>
    <w:rsid w:val="00792BCB"/>
    <w:rsid w:val="00796779"/>
    <w:rsid w:val="007A2A58"/>
    <w:rsid w:val="007A3CDB"/>
    <w:rsid w:val="007B0C6E"/>
    <w:rsid w:val="007B13EC"/>
    <w:rsid w:val="007C46C8"/>
    <w:rsid w:val="007D10CA"/>
    <w:rsid w:val="007E1AF4"/>
    <w:rsid w:val="007E6D63"/>
    <w:rsid w:val="007E7512"/>
    <w:rsid w:val="007F4B33"/>
    <w:rsid w:val="007F4BD3"/>
    <w:rsid w:val="007F4D0D"/>
    <w:rsid w:val="007F5CF8"/>
    <w:rsid w:val="008020F8"/>
    <w:rsid w:val="008048FC"/>
    <w:rsid w:val="00806D9D"/>
    <w:rsid w:val="0081406E"/>
    <w:rsid w:val="00820DD0"/>
    <w:rsid w:val="008233AC"/>
    <w:rsid w:val="00823B29"/>
    <w:rsid w:val="00830884"/>
    <w:rsid w:val="00833DC7"/>
    <w:rsid w:val="008423D2"/>
    <w:rsid w:val="00850ECA"/>
    <w:rsid w:val="0085193E"/>
    <w:rsid w:val="0086043A"/>
    <w:rsid w:val="008605FA"/>
    <w:rsid w:val="00860FDA"/>
    <w:rsid w:val="0086113B"/>
    <w:rsid w:val="008611F8"/>
    <w:rsid w:val="00866232"/>
    <w:rsid w:val="00870A8A"/>
    <w:rsid w:val="00876982"/>
    <w:rsid w:val="00886D31"/>
    <w:rsid w:val="0089170E"/>
    <w:rsid w:val="00893D9D"/>
    <w:rsid w:val="00895809"/>
    <w:rsid w:val="008B06C4"/>
    <w:rsid w:val="008B2944"/>
    <w:rsid w:val="008B29B4"/>
    <w:rsid w:val="008B3C10"/>
    <w:rsid w:val="008C4330"/>
    <w:rsid w:val="008C4BE1"/>
    <w:rsid w:val="008C5909"/>
    <w:rsid w:val="008D4688"/>
    <w:rsid w:val="008D4A4E"/>
    <w:rsid w:val="008D59A4"/>
    <w:rsid w:val="008F1A0D"/>
    <w:rsid w:val="009057BB"/>
    <w:rsid w:val="009120FA"/>
    <w:rsid w:val="00913414"/>
    <w:rsid w:val="00913A87"/>
    <w:rsid w:val="00914E39"/>
    <w:rsid w:val="00921669"/>
    <w:rsid w:val="00924EB2"/>
    <w:rsid w:val="00924F3C"/>
    <w:rsid w:val="00943269"/>
    <w:rsid w:val="00944870"/>
    <w:rsid w:val="00945368"/>
    <w:rsid w:val="0094552E"/>
    <w:rsid w:val="00946A1F"/>
    <w:rsid w:val="0095028A"/>
    <w:rsid w:val="009608AB"/>
    <w:rsid w:val="00964658"/>
    <w:rsid w:val="00974FF6"/>
    <w:rsid w:val="0097597B"/>
    <w:rsid w:val="00982878"/>
    <w:rsid w:val="0098798B"/>
    <w:rsid w:val="00987ABE"/>
    <w:rsid w:val="00995490"/>
    <w:rsid w:val="009955C0"/>
    <w:rsid w:val="00997E73"/>
    <w:rsid w:val="00997FA7"/>
    <w:rsid w:val="009A19D8"/>
    <w:rsid w:val="009A2F07"/>
    <w:rsid w:val="009A4CBB"/>
    <w:rsid w:val="009B2B43"/>
    <w:rsid w:val="009B3D27"/>
    <w:rsid w:val="009C3BBF"/>
    <w:rsid w:val="009D2184"/>
    <w:rsid w:val="009D2821"/>
    <w:rsid w:val="009D6DC7"/>
    <w:rsid w:val="009D7A8E"/>
    <w:rsid w:val="009E0067"/>
    <w:rsid w:val="009E0AB4"/>
    <w:rsid w:val="009E1015"/>
    <w:rsid w:val="009E49E8"/>
    <w:rsid w:val="009F3948"/>
    <w:rsid w:val="009F7C1A"/>
    <w:rsid w:val="00A10BB0"/>
    <w:rsid w:val="00A11E2F"/>
    <w:rsid w:val="00A21655"/>
    <w:rsid w:val="00A67786"/>
    <w:rsid w:val="00A74307"/>
    <w:rsid w:val="00A775A1"/>
    <w:rsid w:val="00A8360F"/>
    <w:rsid w:val="00A8608B"/>
    <w:rsid w:val="00A92E23"/>
    <w:rsid w:val="00A938B6"/>
    <w:rsid w:val="00A93DF1"/>
    <w:rsid w:val="00AA22B3"/>
    <w:rsid w:val="00AA46E0"/>
    <w:rsid w:val="00AA5F4F"/>
    <w:rsid w:val="00AA6B28"/>
    <w:rsid w:val="00AB3DD3"/>
    <w:rsid w:val="00AC20FF"/>
    <w:rsid w:val="00AC28A6"/>
    <w:rsid w:val="00AC596F"/>
    <w:rsid w:val="00AC7B64"/>
    <w:rsid w:val="00AE3DF3"/>
    <w:rsid w:val="00AE57EB"/>
    <w:rsid w:val="00AF45A9"/>
    <w:rsid w:val="00B041DC"/>
    <w:rsid w:val="00B06588"/>
    <w:rsid w:val="00B157E0"/>
    <w:rsid w:val="00B22CDF"/>
    <w:rsid w:val="00B30066"/>
    <w:rsid w:val="00B36CBA"/>
    <w:rsid w:val="00B47428"/>
    <w:rsid w:val="00B62981"/>
    <w:rsid w:val="00B70243"/>
    <w:rsid w:val="00B736D4"/>
    <w:rsid w:val="00B94D30"/>
    <w:rsid w:val="00B95CA5"/>
    <w:rsid w:val="00B9702D"/>
    <w:rsid w:val="00BB0056"/>
    <w:rsid w:val="00BB08BE"/>
    <w:rsid w:val="00BB45B2"/>
    <w:rsid w:val="00BC56FA"/>
    <w:rsid w:val="00BD13CB"/>
    <w:rsid w:val="00BE1C2E"/>
    <w:rsid w:val="00BE6262"/>
    <w:rsid w:val="00BE771B"/>
    <w:rsid w:val="00BE77DD"/>
    <w:rsid w:val="00BF237C"/>
    <w:rsid w:val="00BF7599"/>
    <w:rsid w:val="00C31D10"/>
    <w:rsid w:val="00C41E30"/>
    <w:rsid w:val="00C436A6"/>
    <w:rsid w:val="00C45448"/>
    <w:rsid w:val="00C47BD2"/>
    <w:rsid w:val="00C563DE"/>
    <w:rsid w:val="00C56A57"/>
    <w:rsid w:val="00C64000"/>
    <w:rsid w:val="00C66673"/>
    <w:rsid w:val="00C7099E"/>
    <w:rsid w:val="00C74F38"/>
    <w:rsid w:val="00C765F0"/>
    <w:rsid w:val="00C80556"/>
    <w:rsid w:val="00C813CA"/>
    <w:rsid w:val="00C83625"/>
    <w:rsid w:val="00C84EFC"/>
    <w:rsid w:val="00C850CD"/>
    <w:rsid w:val="00C85CF1"/>
    <w:rsid w:val="00C917F6"/>
    <w:rsid w:val="00C93BB3"/>
    <w:rsid w:val="00C94912"/>
    <w:rsid w:val="00CA112E"/>
    <w:rsid w:val="00CB74B6"/>
    <w:rsid w:val="00CC2A80"/>
    <w:rsid w:val="00CC657D"/>
    <w:rsid w:val="00CD1A3F"/>
    <w:rsid w:val="00CD297A"/>
    <w:rsid w:val="00CD4CA6"/>
    <w:rsid w:val="00CE0231"/>
    <w:rsid w:val="00CE155F"/>
    <w:rsid w:val="00CE1F67"/>
    <w:rsid w:val="00CF11FE"/>
    <w:rsid w:val="00D02D61"/>
    <w:rsid w:val="00D04A18"/>
    <w:rsid w:val="00D05247"/>
    <w:rsid w:val="00D17049"/>
    <w:rsid w:val="00D23008"/>
    <w:rsid w:val="00D33E7D"/>
    <w:rsid w:val="00D376BC"/>
    <w:rsid w:val="00D70288"/>
    <w:rsid w:val="00D7407A"/>
    <w:rsid w:val="00D7475F"/>
    <w:rsid w:val="00D8343D"/>
    <w:rsid w:val="00D92C7B"/>
    <w:rsid w:val="00DA0A24"/>
    <w:rsid w:val="00DA13D5"/>
    <w:rsid w:val="00DB481E"/>
    <w:rsid w:val="00DC089E"/>
    <w:rsid w:val="00DC1213"/>
    <w:rsid w:val="00DD1F40"/>
    <w:rsid w:val="00DD3D03"/>
    <w:rsid w:val="00DD47AD"/>
    <w:rsid w:val="00DD7674"/>
    <w:rsid w:val="00DE1672"/>
    <w:rsid w:val="00DE3CBC"/>
    <w:rsid w:val="00DE3D31"/>
    <w:rsid w:val="00DE44AB"/>
    <w:rsid w:val="00DE7BD9"/>
    <w:rsid w:val="00DF44ED"/>
    <w:rsid w:val="00DF661B"/>
    <w:rsid w:val="00DF784C"/>
    <w:rsid w:val="00DF7CC8"/>
    <w:rsid w:val="00E01E68"/>
    <w:rsid w:val="00E03AEE"/>
    <w:rsid w:val="00E056C9"/>
    <w:rsid w:val="00E07CAE"/>
    <w:rsid w:val="00E120A0"/>
    <w:rsid w:val="00E12812"/>
    <w:rsid w:val="00E16598"/>
    <w:rsid w:val="00E2288F"/>
    <w:rsid w:val="00E22AE9"/>
    <w:rsid w:val="00E2751F"/>
    <w:rsid w:val="00E446FF"/>
    <w:rsid w:val="00E515C1"/>
    <w:rsid w:val="00E52A0C"/>
    <w:rsid w:val="00E53D6E"/>
    <w:rsid w:val="00E56879"/>
    <w:rsid w:val="00E56C75"/>
    <w:rsid w:val="00E70449"/>
    <w:rsid w:val="00E71FC1"/>
    <w:rsid w:val="00E778CC"/>
    <w:rsid w:val="00E8159F"/>
    <w:rsid w:val="00E8665B"/>
    <w:rsid w:val="00E8680A"/>
    <w:rsid w:val="00E96AFA"/>
    <w:rsid w:val="00EC5FE4"/>
    <w:rsid w:val="00EC6C03"/>
    <w:rsid w:val="00ED06DC"/>
    <w:rsid w:val="00ED550A"/>
    <w:rsid w:val="00EE159B"/>
    <w:rsid w:val="00EE363E"/>
    <w:rsid w:val="00EE71F0"/>
    <w:rsid w:val="00EE77B6"/>
    <w:rsid w:val="00EF2B28"/>
    <w:rsid w:val="00EF48A0"/>
    <w:rsid w:val="00F04F2D"/>
    <w:rsid w:val="00F10E10"/>
    <w:rsid w:val="00F150AC"/>
    <w:rsid w:val="00F1656D"/>
    <w:rsid w:val="00F17DF9"/>
    <w:rsid w:val="00F2144F"/>
    <w:rsid w:val="00F24DEC"/>
    <w:rsid w:val="00F330CB"/>
    <w:rsid w:val="00F451B4"/>
    <w:rsid w:val="00F63229"/>
    <w:rsid w:val="00F65A2A"/>
    <w:rsid w:val="00F70092"/>
    <w:rsid w:val="00F74301"/>
    <w:rsid w:val="00F75273"/>
    <w:rsid w:val="00F83D87"/>
    <w:rsid w:val="00F867C9"/>
    <w:rsid w:val="00FA0297"/>
    <w:rsid w:val="00FA466F"/>
    <w:rsid w:val="00FA7276"/>
    <w:rsid w:val="00FB061C"/>
    <w:rsid w:val="00FB6B00"/>
    <w:rsid w:val="00FB7204"/>
    <w:rsid w:val="00FC2E62"/>
    <w:rsid w:val="00FC3421"/>
    <w:rsid w:val="00FC74EE"/>
    <w:rsid w:val="00FD2604"/>
    <w:rsid w:val="00FD6D07"/>
    <w:rsid w:val="00FE06E9"/>
    <w:rsid w:val="00FE49E2"/>
    <w:rsid w:val="00FF4805"/>
    <w:rsid w:val="00FF5F46"/>
    <w:rsid w:val="1DC0528B"/>
    <w:rsid w:val="3067D5EA"/>
    <w:rsid w:val="6C1D7A3B"/>
    <w:rsid w:val="766DF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."/>
  <w:listSeparator w:val=","/>
  <w14:docId w14:val="5AD0DB7D"/>
  <w15:docId w15:val="{E0B41EE2-EA9F-4E6D-8897-BA7268E8E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50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E275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agebreaktextspan">
    <w:name w:val="pagebreaktextspan"/>
    <w:basedOn w:val="DefaultParagraphFont"/>
    <w:rsid w:val="00E2751F"/>
  </w:style>
  <w:style w:type="character" w:customStyle="1" w:styleId="eop">
    <w:name w:val="eop"/>
    <w:basedOn w:val="DefaultParagraphFont"/>
    <w:rsid w:val="00E2751F"/>
  </w:style>
  <w:style w:type="character" w:customStyle="1" w:styleId="normaltextrun">
    <w:name w:val="normaltextrun"/>
    <w:basedOn w:val="DefaultParagraphFont"/>
    <w:rsid w:val="00E2751F"/>
  </w:style>
  <w:style w:type="table" w:styleId="TableGrid">
    <w:name w:val="Table Grid"/>
    <w:basedOn w:val="TableNormal"/>
    <w:uiPriority w:val="39"/>
    <w:rsid w:val="00E275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12F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2F2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702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024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51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1E5E"/>
  </w:style>
  <w:style w:type="paragraph" w:styleId="Footer">
    <w:name w:val="footer"/>
    <w:basedOn w:val="Normal"/>
    <w:link w:val="FooterChar"/>
    <w:uiPriority w:val="99"/>
    <w:unhideWhenUsed/>
    <w:rsid w:val="00251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1E5E"/>
  </w:style>
  <w:style w:type="paragraph" w:styleId="ListParagraph">
    <w:name w:val="List Paragraph"/>
    <w:basedOn w:val="Normal"/>
    <w:uiPriority w:val="1"/>
    <w:qFormat/>
    <w:rsid w:val="00830884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C917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17F6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917F6"/>
    <w:rPr>
      <w:sz w:val="16"/>
      <w:szCs w:val="16"/>
    </w:rPr>
  </w:style>
  <w:style w:type="paragraph" w:styleId="Revision">
    <w:name w:val="Revision"/>
    <w:hidden/>
    <w:uiPriority w:val="99"/>
    <w:semiHidden/>
    <w:rsid w:val="00D7407A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2A50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E22AE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307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3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14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9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9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1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21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C:/Users/stenerse/Downloads/healthychildcare.unc.edu/resources/exclusion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0cd67d35-1393-4039-b4dd-fa7bd87c8915" xsi:nil="true"/>
    <lcf76f155ced4ddcb4097134ff3c332f xmlns="0cd67d35-1393-4039-b4dd-fa7bd87c8915">
      <Terms xmlns="http://schemas.microsoft.com/office/infopath/2007/PartnerControls"/>
    </lcf76f155ced4ddcb4097134ff3c332f>
    <TaxCatchAll xmlns="63cb1d93-65cc-4a33-9ac9-2f4a2890ad5b" xsi:nil="true"/>
    <Datecreated xmlns="0cd67d35-1393-4039-b4dd-fa7bd87c8915" xsi:nil="true"/>
    <ReviewedbyTheresa xmlns="0cd67d35-1393-4039-b4dd-fa7bd87c8915">false</ReviewedbyTheresa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D40693C2E4084CB8F7021A35895601" ma:contentTypeVersion="22" ma:contentTypeDescription="Create a new document." ma:contentTypeScope="" ma:versionID="bda2684b12cf7d06a9a88a274a8d450f">
  <xsd:schema xmlns:xsd="http://www.w3.org/2001/XMLSchema" xmlns:xs="http://www.w3.org/2001/XMLSchema" xmlns:p="http://schemas.microsoft.com/office/2006/metadata/properties" xmlns:ns2="63cb1d93-65cc-4a33-9ac9-2f4a2890ad5b" xmlns:ns3="0cd67d35-1393-4039-b4dd-fa7bd87c8915" targetNamespace="http://schemas.microsoft.com/office/2006/metadata/properties" ma:root="true" ma:fieldsID="04a4fb6c62bf0f7b527ffbe87aae926b" ns2:_="" ns3:_="">
    <xsd:import namespace="63cb1d93-65cc-4a33-9ac9-2f4a2890ad5b"/>
    <xsd:import namespace="0cd67d35-1393-4039-b4dd-fa7bd87c891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Date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Datecreated" minOccurs="0"/>
                <xsd:element ref="ns3:ReviewedbyTheresa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cb1d93-65cc-4a33-9ac9-2f4a2890ad5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38a7390b-d4e9-4b0d-ac79-7cb1c81f74be}" ma:internalName="TaxCatchAll" ma:showField="CatchAllData" ma:web="63cb1d93-65cc-4a33-9ac9-2f4a2890ad5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d67d35-1393-4039-b4dd-fa7bd87c89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Date" ma:index="14" nillable="true" ma:displayName="Date" ma:format="DateOnly" ma:internalName="Date">
      <xsd:simpleType>
        <xsd:restriction base="dms:DateTime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3fdc6da-32ca-4a2b-983e-32d6a4a8ae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atecreated" ma:index="25" nillable="true" ma:displayName="Date created" ma:format="Dropdown" ma:internalName="Datecreated">
      <xsd:simpleType>
        <xsd:restriction base="dms:Text">
          <xsd:maxLength value="255"/>
        </xsd:restriction>
      </xsd:simpleType>
    </xsd:element>
    <xsd:element name="ReviewedbyTheresa" ma:index="26" nillable="true" ma:displayName="Reviewed" ma:default="0" ma:format="Dropdown" ma:internalName="ReviewedbyTheresa">
      <xsd:simpleType>
        <xsd:restriction base="dms:Boolean"/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4E6C9A-ED49-415D-9E4E-DB682C5C3403}">
  <ds:schemaRefs>
    <ds:schemaRef ds:uri="http://schemas.openxmlformats.org/package/2006/metadata/core-properties"/>
    <ds:schemaRef ds:uri="http://schemas.microsoft.com/office/2006/metadata/properties"/>
    <ds:schemaRef ds:uri="63cb1d93-65cc-4a33-9ac9-2f4a2890ad5b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0cd67d35-1393-4039-b4dd-fa7bd87c8915"/>
    <ds:schemaRef ds:uri="http://purl.org/dc/dcmitype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52AE97DC-5126-4CE8-9043-D0F66CD5B1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3FCAFD-FAAA-4228-9AAF-CB39455F7DF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8CAD524-44EE-43D0-80B4-EF10FF71F1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cb1d93-65cc-4a33-9ac9-2f4a2890ad5b"/>
    <ds:schemaRef ds:uri="0cd67d35-1393-4039-b4dd-fa7bd87c89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1</Words>
  <Characters>1637</Characters>
  <Application>Microsoft Office Word</Application>
  <DocSecurity>0</DocSecurity>
  <Lines>81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4</CharactersWithSpaces>
  <SharedDoc>false</SharedDoc>
  <HLinks>
    <vt:vector size="6" baseType="variant">
      <vt:variant>
        <vt:i4>5111820</vt:i4>
      </vt:variant>
      <vt:variant>
        <vt:i4>0</vt:i4>
      </vt:variant>
      <vt:variant>
        <vt:i4>0</vt:i4>
      </vt:variant>
      <vt:variant>
        <vt:i4>5</vt:i4>
      </vt:variant>
      <vt:variant>
        <vt:lpwstr>C:\Users\stenerse\Downloads\healthychildcare.unc.edu\resources\exclus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nersen, Theresa Vinson</dc:creator>
  <cp:keywords/>
  <dc:description/>
  <cp:lastModifiedBy>Stenersen, Theresa Vinson</cp:lastModifiedBy>
  <cp:revision>2</cp:revision>
  <dcterms:created xsi:type="dcterms:W3CDTF">2024-02-05T17:52:00Z</dcterms:created>
  <dcterms:modified xsi:type="dcterms:W3CDTF">2024-02-05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D40693C2E4084CB8F7021A35895601</vt:lpwstr>
  </property>
  <property fmtid="{D5CDD505-2E9C-101B-9397-08002B2CF9AE}" pid="3" name="MediaServiceImageTags">
    <vt:lpwstr/>
  </property>
  <property fmtid="{D5CDD505-2E9C-101B-9397-08002B2CF9AE}" pid="4" name="GrammarlyDocumentId">
    <vt:lpwstr>d61c4184ac1d427030f13a5b851d55bbaca8e0803eab4655dcc26fb92ed6b101</vt:lpwstr>
  </property>
</Properties>
</file>